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EA4602" w14:textId="77777777" w:rsidR="00F37C0A" w:rsidRPr="00045863" w:rsidRDefault="00F37C0A" w:rsidP="00F37C0A">
      <w:pPr>
        <w:spacing w:after="0" w:line="240" w:lineRule="auto"/>
        <w:ind w:firstLine="567"/>
        <w:jc w:val="right"/>
        <w:rPr>
          <w:rFonts w:ascii="Trebuchet MS" w:hAnsi="Trebuchet MS"/>
        </w:rPr>
      </w:pPr>
      <w:bookmarkStart w:id="0" w:name="_GoBack"/>
      <w:bookmarkEnd w:id="0"/>
      <w:r w:rsidRPr="00045863">
        <w:rPr>
          <w:rFonts w:ascii="Trebuchet MS" w:hAnsi="Trebuchet MS"/>
        </w:rPr>
        <w:t>KONKURSO DOKUMENTŲ</w:t>
      </w:r>
    </w:p>
    <w:p w14:paraId="2080BDBF" w14:textId="590C1A9B" w:rsidR="00E76E94" w:rsidRPr="006272CE" w:rsidRDefault="005A7037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5</w:t>
      </w:r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263B2065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6AC6C86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24E8744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04C2059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496A612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</w:t>
      </w:r>
      <w:proofErr w:type="spellStart"/>
      <w:r w:rsidRPr="006272CE">
        <w:rPr>
          <w:rFonts w:ascii="Trebuchet MS" w:eastAsia="Times New Roman" w:hAnsi="Trebuchet MS" w:cs="Arial"/>
          <w:color w:val="000000"/>
          <w:lang w:eastAsia="lt-LT"/>
        </w:rPr>
        <w:t>pajėgumais</w:t>
      </w:r>
      <w:proofErr w:type="spellEnd"/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 remiasi mano atstovaujamas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25D2901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UI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</w:t>
      </w:r>
      <w:proofErr w:type="spellStart"/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>pajėgumais</w:t>
      </w:r>
      <w:proofErr w:type="spellEnd"/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F61822" w16cid:durableId="28B6FBF7"/>
  <w16cid:commentId w16cid:paraId="7C115D80" w16cid:durableId="28B6F9C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733AB"/>
    <w:rsid w:val="001A713D"/>
    <w:rsid w:val="003646B0"/>
    <w:rsid w:val="003809D3"/>
    <w:rsid w:val="00382F24"/>
    <w:rsid w:val="004000F7"/>
    <w:rsid w:val="004E787C"/>
    <w:rsid w:val="005341E7"/>
    <w:rsid w:val="005736B0"/>
    <w:rsid w:val="00593B2F"/>
    <w:rsid w:val="005A7037"/>
    <w:rsid w:val="00611B7B"/>
    <w:rsid w:val="006267A2"/>
    <w:rsid w:val="006272CE"/>
    <w:rsid w:val="006D1328"/>
    <w:rsid w:val="00705B08"/>
    <w:rsid w:val="007C24FD"/>
    <w:rsid w:val="0086276D"/>
    <w:rsid w:val="0087600A"/>
    <w:rsid w:val="00896807"/>
    <w:rsid w:val="008A28F1"/>
    <w:rsid w:val="00A02508"/>
    <w:rsid w:val="00C53D9A"/>
    <w:rsid w:val="00C9751D"/>
    <w:rsid w:val="00CA0359"/>
    <w:rsid w:val="00D47D7A"/>
    <w:rsid w:val="00D51E03"/>
    <w:rsid w:val="00D55B92"/>
    <w:rsid w:val="00E76E94"/>
    <w:rsid w:val="00E82639"/>
    <w:rsid w:val="00E94F43"/>
    <w:rsid w:val="00F309AF"/>
    <w:rsid w:val="00F37C0A"/>
    <w:rsid w:val="00F5697A"/>
    <w:rsid w:val="00FF2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Props1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DB0D2D-F800-4768-AAF3-86E3177FC76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c3775fa-9d3b-4d8c-bc3d-fbdb29195e0c"/>
    <ds:schemaRef ds:uri="4b2e9d09-07c5-42d4-ad0a-92e216c40b99"/>
    <ds:schemaRef ds:uri="028236e2-f653-4d19-ab67-4d06a9145e0c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6</Words>
  <Characters>677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Michal Stasilovič</cp:lastModifiedBy>
  <cp:revision>2</cp:revision>
  <dcterms:created xsi:type="dcterms:W3CDTF">2025-04-22T12:07:00Z</dcterms:created>
  <dcterms:modified xsi:type="dcterms:W3CDTF">2025-04-22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